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7828CF" w14:textId="7A673982" w:rsidR="003361E6" w:rsidRPr="003361E6" w:rsidRDefault="003361E6" w:rsidP="00F04CDD">
      <w:pPr>
        <w:tabs>
          <w:tab w:val="left" w:leader="underscore" w:pos="11520"/>
          <w:tab w:val="left" w:leader="underscore" w:pos="13680"/>
        </w:tabs>
        <w:rPr>
          <w:rFonts w:hint="eastAsia"/>
          <w:b/>
          <w:szCs w:val="32"/>
          <w:lang w:eastAsia="ja-JP"/>
        </w:rPr>
      </w:pPr>
      <w:r w:rsidRPr="003361E6">
        <w:rPr>
          <w:rFonts w:hint="eastAsia"/>
          <w:b/>
          <w:szCs w:val="32"/>
          <w:lang w:eastAsia="ja-JP"/>
        </w:rPr>
        <w:t xml:space="preserve">Project Name: </w:t>
      </w:r>
      <w:r w:rsidR="00F04CDD">
        <w:rPr>
          <w:b/>
          <w:szCs w:val="32"/>
          <w:lang w:eastAsia="ja-JP"/>
        </w:rPr>
        <w:tab/>
      </w:r>
      <w:r w:rsidRPr="003361E6">
        <w:rPr>
          <w:b/>
          <w:szCs w:val="32"/>
        </w:rPr>
        <w:t xml:space="preserve"> </w:t>
      </w:r>
      <w:r w:rsidRPr="003361E6">
        <w:rPr>
          <w:rFonts w:hint="eastAsia"/>
          <w:b/>
          <w:szCs w:val="32"/>
          <w:lang w:eastAsia="ja-JP"/>
        </w:rPr>
        <w:t>Date:</w:t>
      </w:r>
      <w:r w:rsidR="00F04CDD">
        <w:rPr>
          <w:rFonts w:hint="eastAsia"/>
          <w:b/>
          <w:szCs w:val="32"/>
          <w:lang w:eastAsia="ja-JP"/>
        </w:rPr>
        <w:t xml:space="preserve"> </w:t>
      </w:r>
      <w:r w:rsidR="00F04CDD">
        <w:rPr>
          <w:b/>
          <w:szCs w:val="32"/>
          <w:lang w:eastAsia="ja-JP"/>
        </w:rPr>
        <w:tab/>
      </w:r>
      <w:r w:rsidR="00F04CDD">
        <w:rPr>
          <w:rFonts w:hint="eastAsia"/>
          <w:b/>
          <w:szCs w:val="32"/>
          <w:lang w:eastAsia="ja-JP"/>
        </w:rPr>
        <w:t xml:space="preserve"> </w:t>
      </w:r>
    </w:p>
    <w:p w14:paraId="3A08DE62" w14:textId="2C83D575" w:rsidR="00E03E47" w:rsidRPr="00347AB7" w:rsidRDefault="003361E6" w:rsidP="003361E6">
      <w:pPr>
        <w:rPr>
          <w:rFonts w:cstheme="minorHAnsi"/>
          <w:lang w:eastAsia="ja-JP"/>
        </w:rPr>
      </w:pPr>
      <w:r w:rsidRPr="00347AB7">
        <w:rPr>
          <w:rFonts w:cstheme="minorHAnsi"/>
          <w:b/>
        </w:rPr>
        <w:t>Instructions</w:t>
      </w:r>
      <w:bookmarkStart w:id="0" w:name="_Hlk192774491"/>
      <w:r w:rsidRPr="00347AB7">
        <w:rPr>
          <w:rFonts w:cstheme="minorHAnsi"/>
          <w:b/>
        </w:rPr>
        <w:t>:</w:t>
      </w:r>
      <w:r w:rsidRPr="00347AB7">
        <w:rPr>
          <w:rFonts w:cstheme="minorHAnsi"/>
        </w:rPr>
        <w:t xml:space="preserve"> </w:t>
      </w:r>
      <w:r w:rsidR="00F04CDD" w:rsidRPr="00347AB7">
        <w:rPr>
          <w:rFonts w:cstheme="minorHAnsi"/>
        </w:rPr>
        <w:t xml:space="preserve">Each team member </w:t>
      </w:r>
      <w:r w:rsidR="00E03E47" w:rsidRPr="00347AB7">
        <w:rPr>
          <w:rFonts w:cstheme="minorHAnsi"/>
          <w:lang w:eastAsia="ja-JP"/>
        </w:rPr>
        <w:t>must showcase</w:t>
      </w:r>
      <w:r w:rsidR="00F04CDD" w:rsidRPr="00347AB7">
        <w:rPr>
          <w:rFonts w:cstheme="minorHAnsi"/>
        </w:rPr>
        <w:t xml:space="preserve"> their technical contributions in a 5-minute demonstration. They must outline the format of their demonstration and specify the expected outcomes for their metrics</w:t>
      </w:r>
      <w:r w:rsidR="00F04CDD" w:rsidRPr="00347AB7">
        <w:rPr>
          <w:rFonts w:cstheme="minorHAnsi"/>
          <w:lang w:eastAsia="ja-JP"/>
        </w:rPr>
        <w:t xml:space="preserve"> using the table below</w:t>
      </w:r>
      <w:r w:rsidR="00F04CDD" w:rsidRPr="00347AB7">
        <w:rPr>
          <w:rFonts w:cstheme="minorHAnsi"/>
        </w:rPr>
        <w:t xml:space="preserve">. </w:t>
      </w:r>
      <w:r w:rsidR="00347AB7" w:rsidRPr="00347AB7">
        <w:rPr>
          <w:rFonts w:cstheme="minorHAnsi"/>
          <w:color w:val="303030"/>
          <w:shd w:val="clear" w:color="auto" w:fill="FFFFFF"/>
        </w:rPr>
        <w:t>Students who plan to demonstrate multiple features should create a numbered list to organize the related information.</w:t>
      </w:r>
      <w:r w:rsidR="00347AB7" w:rsidRPr="00347AB7">
        <w:rPr>
          <w:rFonts w:cstheme="minorHAnsi"/>
          <w:color w:val="303030"/>
          <w:shd w:val="clear" w:color="auto" w:fill="FFFFFF"/>
          <w:lang w:eastAsia="ja-JP"/>
        </w:rPr>
        <w:t xml:space="preserve"> </w:t>
      </w:r>
      <w:r w:rsidR="00347AB7" w:rsidRPr="00347AB7">
        <w:rPr>
          <w:rFonts w:cstheme="minorHAnsi"/>
          <w:color w:val="303030"/>
          <w:shd w:val="clear" w:color="auto" w:fill="FFFFFF"/>
        </w:rPr>
        <w:t>The Project Engineer (PE) must review and approve the demonstration plan.</w:t>
      </w:r>
    </w:p>
    <w:p w14:paraId="6A9DFDAF" w14:textId="77777777" w:rsidR="00347AB7" w:rsidRDefault="00F04CDD" w:rsidP="003361E6">
      <w:pPr>
        <w:rPr>
          <w:rFonts w:cstheme="minorHAnsi"/>
        </w:rPr>
      </w:pPr>
      <w:r>
        <w:rPr>
          <w:rFonts w:cstheme="minorHAnsi"/>
        </w:rPr>
        <w:t>Students have the option to video record their demonstrations, allowing for the integration of subsystems to complete the team's overall solution.</w:t>
      </w:r>
      <w:bookmarkEnd w:id="0"/>
    </w:p>
    <w:tbl>
      <w:tblPr>
        <w:tblStyle w:val="TableGrid"/>
        <w:tblpPr w:leftFromText="180" w:rightFromText="180" w:vertAnchor="text" w:horzAnchor="margin" w:tblpY="403"/>
        <w:tblW w:w="14215" w:type="dxa"/>
        <w:tblLayout w:type="fixed"/>
        <w:tblLook w:val="04A0" w:firstRow="1" w:lastRow="0" w:firstColumn="1" w:lastColumn="0" w:noHBand="0" w:noVBand="1"/>
      </w:tblPr>
      <w:tblGrid>
        <w:gridCol w:w="2370"/>
        <w:gridCol w:w="2369"/>
        <w:gridCol w:w="2369"/>
        <w:gridCol w:w="2369"/>
        <w:gridCol w:w="2369"/>
        <w:gridCol w:w="2369"/>
      </w:tblGrid>
      <w:tr w:rsidR="00347AB7" w14:paraId="69D77EE3" w14:textId="77777777" w:rsidTr="00347AB7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B955A" w14:textId="77777777" w:rsidR="00347AB7" w:rsidRDefault="00347AB7">
            <w:pPr>
              <w:jc w:val="center"/>
              <w:rPr>
                <w:b/>
                <w:i/>
                <w:sz w:val="21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D88C4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 (A), 90-92 (A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4B6C6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(B+), 83-86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 (B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48F3D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(C+), 73-76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 (C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7F1AD" w14:textId="77777777" w:rsidR="00347AB7" w:rsidRDefault="00347AB7">
            <w:pPr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7-69 (D+), 65-66 (D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F3D81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 (F)</w:t>
            </w:r>
          </w:p>
        </w:tc>
      </w:tr>
      <w:tr w:rsidR="00347AB7" w14:paraId="56DB393E" w14:textId="77777777" w:rsidTr="003F14D7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F13D8" w14:textId="55628EF6" w:rsidR="00347AB7" w:rsidRDefault="00347AB7">
            <w:pPr>
              <w:rPr>
                <w:rFonts w:hint="eastAsia"/>
                <w:i/>
                <w:sz w:val="18"/>
                <w:szCs w:val="20"/>
                <w:lang w:eastAsia="ja-JP"/>
              </w:rPr>
            </w:pPr>
            <w:r>
              <w:rPr>
                <w:b/>
                <w:bCs/>
                <w:i/>
                <w:sz w:val="18"/>
                <w:szCs w:val="20"/>
              </w:rPr>
              <w:t xml:space="preserve">Demonstration of the </w:t>
            </w:r>
            <w:r>
              <w:rPr>
                <w:rFonts w:hint="eastAsia"/>
                <w:b/>
                <w:bCs/>
                <w:i/>
                <w:sz w:val="18"/>
                <w:szCs w:val="20"/>
                <w:lang w:eastAsia="ja-JP"/>
              </w:rPr>
              <w:t>individual technical contribution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3E7B" w14:textId="77777777" w:rsidR="00347AB7" w:rsidRDefault="00347AB7">
            <w:pPr>
              <w:rPr>
                <w:rFonts w:cstheme="minorHAnsi"/>
                <w:sz w:val="18"/>
                <w:szCs w:val="20"/>
              </w:rPr>
            </w:pPr>
            <w:r>
              <w:rPr>
                <w:rFonts w:cstheme="minorHAnsi"/>
                <w:sz w:val="18"/>
                <w:szCs w:val="20"/>
              </w:rPr>
              <w:t>The prototype is expected to satisfy all requirements and integrate seamlessly into the team’s solution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EB5A5" w14:textId="77777777" w:rsidR="00347AB7" w:rsidRDefault="00347AB7">
            <w:pPr>
              <w:rPr>
                <w:rFonts w:cstheme="minorHAnsi"/>
                <w:sz w:val="18"/>
                <w:szCs w:val="20"/>
              </w:rPr>
            </w:pPr>
            <w:r>
              <w:rPr>
                <w:rFonts w:cstheme="minorHAnsi"/>
                <w:sz w:val="18"/>
                <w:szCs w:val="20"/>
              </w:rPr>
              <w:t>The prototype is expected to satisfy most requirements. It can be integrated into the team’s solution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B6749" w14:textId="77777777" w:rsidR="00347AB7" w:rsidRDefault="00347AB7">
            <w:pPr>
              <w:rPr>
                <w:rFonts w:cstheme="minorHAnsi"/>
                <w:sz w:val="18"/>
                <w:szCs w:val="20"/>
              </w:rPr>
            </w:pPr>
            <w:r>
              <w:rPr>
                <w:rFonts w:cstheme="minorHAnsi"/>
                <w:sz w:val="18"/>
                <w:szCs w:val="20"/>
              </w:rPr>
              <w:t>The prototype is expected to satisfy some requirements. It can be integrated into the team’s solution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64E89" w14:textId="77777777" w:rsidR="00347AB7" w:rsidRDefault="00347AB7">
            <w:pPr>
              <w:rPr>
                <w:rFonts w:cstheme="minorHAnsi"/>
                <w:sz w:val="18"/>
                <w:szCs w:val="20"/>
              </w:rPr>
            </w:pPr>
            <w:r>
              <w:rPr>
                <w:rFonts w:cstheme="minorHAnsi"/>
                <w:sz w:val="18"/>
                <w:szCs w:val="20"/>
              </w:rPr>
              <w:t>The prototype is expected to satisfy some requirements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B0B8" w14:textId="77777777" w:rsidR="00347AB7" w:rsidRDefault="00347AB7">
            <w:pPr>
              <w:rPr>
                <w:rFonts w:cstheme="minorHAnsi"/>
                <w:sz w:val="18"/>
                <w:szCs w:val="20"/>
              </w:rPr>
            </w:pPr>
            <w:r>
              <w:rPr>
                <w:rFonts w:cstheme="minorHAnsi"/>
                <w:sz w:val="18"/>
                <w:szCs w:val="20"/>
              </w:rPr>
              <w:t>The prototype is not expected to satisfy any requirements.</w:t>
            </w:r>
          </w:p>
        </w:tc>
      </w:tr>
    </w:tbl>
    <w:p w14:paraId="26FE9D74" w14:textId="2B3FFB5E" w:rsidR="00841520" w:rsidRDefault="003F14D7" w:rsidP="003361E6">
      <w:pPr>
        <w:rPr>
          <w:rFonts w:cstheme="minorHAnsi"/>
          <w:lang w:eastAsia="ja-JP"/>
        </w:rPr>
      </w:pPr>
      <w:r w:rsidRPr="003F14D7">
        <w:rPr>
          <w:rFonts w:cstheme="minorHAnsi" w:hint="eastAsia"/>
          <w:b/>
          <w:bCs/>
          <w:lang w:eastAsia="ja-JP"/>
        </w:rPr>
        <w:t>Scores</w:t>
      </w:r>
      <w:r>
        <w:rPr>
          <w:rFonts w:cstheme="minorHAnsi" w:hint="eastAsia"/>
          <w:lang w:eastAsia="ja-JP"/>
        </w:rPr>
        <w:t>:</w:t>
      </w:r>
      <w:r w:rsidR="00841520">
        <w:rPr>
          <w:rFonts w:cstheme="minorHAnsi"/>
        </w:rPr>
        <w:br/>
      </w:r>
    </w:p>
    <w:p w14:paraId="69376AA2" w14:textId="183A2B01" w:rsidR="003F14D7" w:rsidRPr="00841520" w:rsidRDefault="003F14D7" w:rsidP="003361E6">
      <w:pPr>
        <w:rPr>
          <w:rFonts w:cstheme="minorHAnsi" w:hint="eastAsia"/>
          <w:lang w:eastAsia="ja-JP"/>
        </w:rPr>
      </w:pPr>
      <w:r w:rsidRPr="003F14D7">
        <w:rPr>
          <w:rFonts w:cstheme="minorHAnsi" w:hint="eastAsia"/>
          <w:b/>
          <w:bCs/>
          <w:lang w:eastAsia="ja-JP"/>
        </w:rPr>
        <w:t>Demonstration Plans</w:t>
      </w:r>
      <w:r>
        <w:rPr>
          <w:rFonts w:cstheme="minorHAnsi" w:hint="eastAsia"/>
          <w:lang w:eastAsia="ja-JP"/>
        </w:rPr>
        <w:t>:</w:t>
      </w:r>
    </w:p>
    <w:tbl>
      <w:tblPr>
        <w:tblStyle w:val="TableGrid"/>
        <w:tblW w:w="14215" w:type="dxa"/>
        <w:tblLayout w:type="fixed"/>
        <w:tblLook w:val="04A0" w:firstRow="1" w:lastRow="0" w:firstColumn="1" w:lastColumn="0" w:noHBand="0" w:noVBand="1"/>
      </w:tblPr>
      <w:tblGrid>
        <w:gridCol w:w="1800"/>
        <w:gridCol w:w="2875"/>
        <w:gridCol w:w="5040"/>
        <w:gridCol w:w="3150"/>
        <w:gridCol w:w="1350"/>
      </w:tblGrid>
      <w:tr w:rsidR="003832F0" w:rsidRPr="00394657" w14:paraId="02058B31" w14:textId="77777777" w:rsidTr="00E03E47">
        <w:trPr>
          <w:cantSplit/>
          <w:tblHeader/>
        </w:trPr>
        <w:tc>
          <w:tcPr>
            <w:tcW w:w="1800" w:type="dxa"/>
            <w:tcBorders>
              <w:bottom w:val="single" w:sz="8" w:space="0" w:color="000000" w:themeColor="text1"/>
            </w:tcBorders>
            <w:vAlign w:val="center"/>
          </w:tcPr>
          <w:p w14:paraId="0EE1E9B0" w14:textId="77777777" w:rsidR="003832F0" w:rsidRDefault="003832F0" w:rsidP="008D321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eam Member </w:t>
            </w:r>
            <w:r w:rsidR="008D3215">
              <w:rPr>
                <w:b/>
                <w:sz w:val="20"/>
                <w:szCs w:val="20"/>
              </w:rPr>
              <w:t>(Name)</w:t>
            </w:r>
          </w:p>
        </w:tc>
        <w:tc>
          <w:tcPr>
            <w:tcW w:w="2875" w:type="dxa"/>
            <w:tcBorders>
              <w:bottom w:val="single" w:sz="8" w:space="0" w:color="000000" w:themeColor="text1"/>
            </w:tcBorders>
            <w:vAlign w:val="center"/>
          </w:tcPr>
          <w:p w14:paraId="16E410E5" w14:textId="24C26D3F" w:rsidR="008D3215" w:rsidRPr="00394657" w:rsidRDefault="003832F0" w:rsidP="003361E6">
            <w:pPr>
              <w:jc w:val="center"/>
              <w:rPr>
                <w:rFonts w:hint="eastAsia"/>
                <w:b/>
                <w:sz w:val="20"/>
                <w:szCs w:val="20"/>
                <w:lang w:eastAsia="ja-JP"/>
              </w:rPr>
            </w:pPr>
            <w:r>
              <w:rPr>
                <w:b/>
                <w:sz w:val="20"/>
                <w:szCs w:val="20"/>
              </w:rPr>
              <w:t>Key Function</w:t>
            </w:r>
            <w:r w:rsidR="003361E6">
              <w:rPr>
                <w:rFonts w:hint="eastAsia"/>
                <w:b/>
                <w:sz w:val="20"/>
                <w:szCs w:val="20"/>
                <w:lang w:eastAsia="ja-JP"/>
              </w:rPr>
              <w:t xml:space="preserve"> (</w:t>
            </w:r>
            <w:r>
              <w:rPr>
                <w:b/>
                <w:sz w:val="20"/>
                <w:szCs w:val="20"/>
              </w:rPr>
              <w:t>Feature</w:t>
            </w:r>
            <w:r w:rsidR="003361E6">
              <w:rPr>
                <w:rFonts w:hint="eastAsia"/>
                <w:b/>
                <w:sz w:val="20"/>
                <w:szCs w:val="20"/>
                <w:lang w:eastAsia="ja-JP"/>
              </w:rPr>
              <w:t>)</w:t>
            </w:r>
          </w:p>
        </w:tc>
        <w:tc>
          <w:tcPr>
            <w:tcW w:w="5040" w:type="dxa"/>
            <w:tcBorders>
              <w:bottom w:val="single" w:sz="8" w:space="0" w:color="000000" w:themeColor="text1"/>
            </w:tcBorders>
            <w:vAlign w:val="center"/>
          </w:tcPr>
          <w:p w14:paraId="4668E108" w14:textId="519CEBBA" w:rsidR="003832F0" w:rsidRPr="00394657" w:rsidRDefault="003832F0" w:rsidP="00394657">
            <w:pPr>
              <w:jc w:val="center"/>
              <w:rPr>
                <w:rFonts w:hint="eastAsia"/>
                <w:b/>
                <w:sz w:val="20"/>
                <w:szCs w:val="20"/>
                <w:lang w:eastAsia="ja-JP"/>
              </w:rPr>
            </w:pPr>
            <w:r>
              <w:rPr>
                <w:b/>
                <w:sz w:val="20"/>
                <w:szCs w:val="20"/>
              </w:rPr>
              <w:t>How It Will Be Demonstrate</w:t>
            </w:r>
            <w:r w:rsidR="003361E6">
              <w:rPr>
                <w:rFonts w:hint="eastAsia"/>
                <w:b/>
                <w:sz w:val="20"/>
                <w:szCs w:val="20"/>
                <w:lang w:eastAsia="ja-JP"/>
              </w:rPr>
              <w:t>d</w:t>
            </w:r>
          </w:p>
        </w:tc>
        <w:tc>
          <w:tcPr>
            <w:tcW w:w="3150" w:type="dxa"/>
            <w:tcBorders>
              <w:bottom w:val="single" w:sz="8" w:space="0" w:color="000000" w:themeColor="text1"/>
            </w:tcBorders>
            <w:vAlign w:val="center"/>
          </w:tcPr>
          <w:p w14:paraId="408DC074" w14:textId="18DCA538" w:rsidR="003832F0" w:rsidRPr="00394657" w:rsidRDefault="003361E6" w:rsidP="00394657">
            <w:pPr>
              <w:jc w:val="center"/>
              <w:rPr>
                <w:rFonts w:hint="eastAsia"/>
                <w:b/>
                <w:sz w:val="20"/>
                <w:szCs w:val="20"/>
                <w:lang w:eastAsia="ja-JP"/>
              </w:rPr>
            </w:pPr>
            <w:r>
              <w:rPr>
                <w:rFonts w:hint="eastAsia"/>
                <w:b/>
                <w:sz w:val="20"/>
                <w:szCs w:val="20"/>
                <w:lang w:eastAsia="ja-JP"/>
              </w:rPr>
              <w:t>Expected Outcome</w:t>
            </w:r>
          </w:p>
        </w:tc>
        <w:tc>
          <w:tcPr>
            <w:tcW w:w="1350" w:type="dxa"/>
            <w:tcBorders>
              <w:bottom w:val="single" w:sz="8" w:space="0" w:color="000000" w:themeColor="text1"/>
            </w:tcBorders>
            <w:vAlign w:val="center"/>
          </w:tcPr>
          <w:p w14:paraId="097FAC66" w14:textId="58215D96" w:rsidR="003832F0" w:rsidRPr="00394657" w:rsidRDefault="00F04CDD" w:rsidP="00F04CDD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rFonts w:hint="eastAsia"/>
                <w:b/>
                <w:sz w:val="20"/>
                <w:szCs w:val="20"/>
                <w:lang w:eastAsia="ja-JP"/>
              </w:rPr>
              <w:t>S</w:t>
            </w:r>
            <w:r>
              <w:rPr>
                <w:b/>
                <w:sz w:val="20"/>
                <w:szCs w:val="20"/>
              </w:rPr>
              <w:t>core</w:t>
            </w:r>
            <w:r>
              <w:rPr>
                <w:rFonts w:hint="eastAsia"/>
                <w:b/>
                <w:sz w:val="20"/>
                <w:szCs w:val="20"/>
                <w:lang w:eastAsia="ja-JP"/>
              </w:rPr>
              <w:t xml:space="preserve"> (Entered by the CE)</w:t>
            </w:r>
          </w:p>
        </w:tc>
      </w:tr>
      <w:tr w:rsidR="003832F0" w:rsidRPr="00394657" w14:paraId="35B680B3" w14:textId="77777777" w:rsidTr="00E03E47">
        <w:trPr>
          <w:cantSplit/>
          <w:trHeight w:val="720"/>
        </w:trPr>
        <w:tc>
          <w:tcPr>
            <w:tcW w:w="1800" w:type="dxa"/>
            <w:tcBorders>
              <w:top w:val="single" w:sz="8" w:space="0" w:color="000000" w:themeColor="text1"/>
            </w:tcBorders>
          </w:tcPr>
          <w:p w14:paraId="29B98AE1" w14:textId="0A90808F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4E11966F" w14:textId="77777777" w:rsidR="005048D0" w:rsidRPr="00394657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  <w:tcBorders>
              <w:top w:val="single" w:sz="8" w:space="0" w:color="000000" w:themeColor="text1"/>
            </w:tcBorders>
          </w:tcPr>
          <w:p w14:paraId="13C4EFC0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top w:val="single" w:sz="8" w:space="0" w:color="000000" w:themeColor="text1"/>
            </w:tcBorders>
          </w:tcPr>
          <w:p w14:paraId="052E60E9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8" w:space="0" w:color="000000" w:themeColor="text1"/>
            </w:tcBorders>
          </w:tcPr>
          <w:p w14:paraId="5F487B0C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8" w:space="0" w:color="000000" w:themeColor="text1"/>
            </w:tcBorders>
          </w:tcPr>
          <w:p w14:paraId="7AA5623C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6AC79252" w14:textId="77777777" w:rsidTr="00E03E47">
        <w:trPr>
          <w:cantSplit/>
          <w:trHeight w:val="720"/>
        </w:trPr>
        <w:tc>
          <w:tcPr>
            <w:tcW w:w="1800" w:type="dxa"/>
          </w:tcPr>
          <w:p w14:paraId="357411E5" w14:textId="64A0B474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40DF40E1" w14:textId="77777777" w:rsidR="005048D0" w:rsidRPr="00394657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4FC8C48A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6428C2F0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0ACB651B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37F27036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74451489" w14:textId="77777777" w:rsidTr="00E03E47">
        <w:trPr>
          <w:cantSplit/>
          <w:trHeight w:val="720"/>
        </w:trPr>
        <w:tc>
          <w:tcPr>
            <w:tcW w:w="1800" w:type="dxa"/>
          </w:tcPr>
          <w:p w14:paraId="0545314E" w14:textId="0437C36D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4A8124D3" w14:textId="77777777" w:rsidR="005048D0" w:rsidRPr="00394657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576E81ED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457B41AE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24938F39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4BEA3D78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7413D4BB" w14:textId="77777777" w:rsidTr="00E03E47">
        <w:trPr>
          <w:cantSplit/>
          <w:trHeight w:val="720"/>
        </w:trPr>
        <w:tc>
          <w:tcPr>
            <w:tcW w:w="1800" w:type="dxa"/>
          </w:tcPr>
          <w:p w14:paraId="1931B3D9" w14:textId="6A50D4AF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22CD4AD9" w14:textId="77777777" w:rsidR="005048D0" w:rsidRPr="00394657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38BD3775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4E054810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3BAA6F5F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147F5606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7C35EA5C" w14:textId="77777777" w:rsidTr="00E03E47">
        <w:trPr>
          <w:cantSplit/>
          <w:trHeight w:val="720"/>
        </w:trPr>
        <w:tc>
          <w:tcPr>
            <w:tcW w:w="1800" w:type="dxa"/>
          </w:tcPr>
          <w:p w14:paraId="37D4FEBF" w14:textId="39FC1E3B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013DC620" w14:textId="77777777" w:rsidR="005048D0" w:rsidRPr="00394657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39E659D8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5511915B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1E0225DB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372F536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0DDEBE33" w14:textId="77777777" w:rsidTr="00E03E47">
        <w:trPr>
          <w:cantSplit/>
          <w:trHeight w:val="720"/>
        </w:trPr>
        <w:tc>
          <w:tcPr>
            <w:tcW w:w="1800" w:type="dxa"/>
          </w:tcPr>
          <w:p w14:paraId="3B6CD225" w14:textId="1820A36A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58C69FB2" w14:textId="77777777" w:rsidR="005048D0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56E949BA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4EBE4B26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7555BDD4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56063BA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2980F6E6" w14:textId="77777777" w:rsidTr="00E03E47">
        <w:trPr>
          <w:cantSplit/>
          <w:trHeight w:val="720"/>
        </w:trPr>
        <w:tc>
          <w:tcPr>
            <w:tcW w:w="1800" w:type="dxa"/>
          </w:tcPr>
          <w:p w14:paraId="35336619" w14:textId="3729D527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0FE09012" w14:textId="77777777" w:rsidR="005048D0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3503C4DA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6CA3AF84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5E91505D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7C4F1E8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5048D0" w:rsidRPr="00394657" w14:paraId="46A9788C" w14:textId="77777777" w:rsidTr="00E03E47">
        <w:trPr>
          <w:cantSplit/>
          <w:trHeight w:val="602"/>
        </w:trPr>
        <w:tc>
          <w:tcPr>
            <w:tcW w:w="1800" w:type="dxa"/>
          </w:tcPr>
          <w:p w14:paraId="538C9013" w14:textId="5AE3031F" w:rsidR="005048D0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  <w:p w14:paraId="527FFD6C" w14:textId="77777777" w:rsidR="005048D0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1329EDE1" w14:textId="77777777" w:rsidR="005048D0" w:rsidRPr="00394657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4A979BD1" w14:textId="77777777" w:rsidR="005048D0" w:rsidRPr="00394657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35417AEA" w14:textId="77777777" w:rsidR="005048D0" w:rsidRPr="00394657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2C15429E" w14:textId="77777777" w:rsidR="005048D0" w:rsidRPr="00394657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</w:tc>
      </w:tr>
    </w:tbl>
    <w:p w14:paraId="676D4160" w14:textId="77777777" w:rsidR="003F14D7" w:rsidRDefault="003F14D7" w:rsidP="00E03E47">
      <w:pPr>
        <w:spacing w:line="240" w:lineRule="auto"/>
        <w:rPr>
          <w:b/>
          <w:sz w:val="20"/>
          <w:lang w:eastAsia="ja-JP"/>
        </w:rPr>
      </w:pPr>
    </w:p>
    <w:p w14:paraId="4DCF92E0" w14:textId="6F7B475A" w:rsidR="00CE452E" w:rsidRDefault="003F14D7" w:rsidP="00E03E47">
      <w:pPr>
        <w:spacing w:line="240" w:lineRule="auto"/>
        <w:rPr>
          <w:rFonts w:hint="eastAsia"/>
          <w:b/>
          <w:sz w:val="20"/>
          <w:lang w:eastAsia="ja-JP"/>
        </w:rPr>
      </w:pPr>
      <w:r>
        <w:rPr>
          <w:rFonts w:hint="eastAsia"/>
          <w:b/>
          <w:sz w:val="20"/>
          <w:lang w:eastAsia="ja-JP"/>
        </w:rPr>
        <w:t>Comments:</w:t>
      </w:r>
    </w:p>
    <w:sectPr w:rsidR="00CE452E" w:rsidSect="00F04CDD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92DE88" w14:textId="77777777" w:rsidR="00C23FD2" w:rsidRDefault="00C23FD2" w:rsidP="00122AC8">
      <w:pPr>
        <w:spacing w:after="0" w:line="240" w:lineRule="auto"/>
      </w:pPr>
      <w:r>
        <w:separator/>
      </w:r>
    </w:p>
  </w:endnote>
  <w:endnote w:type="continuationSeparator" w:id="0">
    <w:p w14:paraId="4C553FC3" w14:textId="77777777" w:rsidR="00C23FD2" w:rsidRDefault="00C23FD2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1ADC6" w14:textId="58A7EAD0" w:rsidR="00122AC8" w:rsidRDefault="00607C92" w:rsidP="00F04CDD">
    <w:pPr>
      <w:pStyle w:val="Footer"/>
      <w:pBdr>
        <w:top w:val="single" w:sz="4" w:space="1" w:color="auto"/>
      </w:pBdr>
      <w:jc w:val="center"/>
    </w:pPr>
    <w:r>
      <w:rPr>
        <w:noProof/>
      </w:rPr>
      <w:fldChar w:fldCharType="begin"/>
    </w:r>
    <w:r>
      <w:rPr>
        <w:noProof/>
      </w:rPr>
      <w:instrText xml:space="preserve"> DATE \@ "M/d/yyyy" </w:instrText>
    </w:r>
    <w:r>
      <w:rPr>
        <w:noProof/>
      </w:rPr>
      <w:fldChar w:fldCharType="separate"/>
    </w:r>
    <w:r w:rsidR="003361E6">
      <w:rPr>
        <w:noProof/>
      </w:rPr>
      <w:t>3/10/2025</w:t>
    </w:r>
    <w:r>
      <w:rPr>
        <w:noProof/>
      </w:rPr>
      <w:fldChar w:fldCharType="end"/>
    </w:r>
    <w:r w:rsidR="00122AC8">
      <w:ptab w:relativeTo="margin" w:alignment="center" w:leader="none"/>
    </w:r>
    <w:r w:rsidR="00122AC8">
      <w:t>The Design Lab at Rensselaer</w:t>
    </w:r>
    <w:r w:rsidR="00122AC8">
      <w:tab/>
      <w:t xml:space="preserve">Page </w:t>
    </w:r>
    <w:r w:rsidR="00CA3DAC">
      <w:rPr>
        <w:b/>
        <w:sz w:val="24"/>
        <w:szCs w:val="24"/>
      </w:rPr>
      <w:fldChar w:fldCharType="begin"/>
    </w:r>
    <w:r w:rsidR="00122AC8">
      <w:rPr>
        <w:b/>
      </w:rPr>
      <w:instrText xml:space="preserve"> PAGE </w:instrText>
    </w:r>
    <w:r w:rsidR="00CA3DAC">
      <w:rPr>
        <w:b/>
        <w:sz w:val="24"/>
        <w:szCs w:val="24"/>
      </w:rPr>
      <w:fldChar w:fldCharType="separate"/>
    </w:r>
    <w:r w:rsidR="00235DDC">
      <w:rPr>
        <w:b/>
        <w:noProof/>
      </w:rPr>
      <w:t>1</w:t>
    </w:r>
    <w:r w:rsidR="00CA3DAC">
      <w:rPr>
        <w:b/>
        <w:sz w:val="24"/>
        <w:szCs w:val="24"/>
      </w:rPr>
      <w:fldChar w:fldCharType="end"/>
    </w:r>
    <w:r w:rsidR="00122AC8">
      <w:t xml:space="preserve"> </w:t>
    </w:r>
    <w:r w:rsidR="00122AC8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A829F" w14:textId="77777777" w:rsidR="00C23FD2" w:rsidRDefault="00C23FD2" w:rsidP="00122AC8">
      <w:pPr>
        <w:spacing w:after="0" w:line="240" w:lineRule="auto"/>
      </w:pPr>
      <w:r>
        <w:separator/>
      </w:r>
    </w:p>
  </w:footnote>
  <w:footnote w:type="continuationSeparator" w:id="0">
    <w:p w14:paraId="4CBD86FD" w14:textId="77777777" w:rsidR="00C23FD2" w:rsidRDefault="00C23FD2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EA037" w14:textId="60434ED8" w:rsidR="00122AC8" w:rsidRPr="003361E6" w:rsidRDefault="003361E6" w:rsidP="00441B37">
    <w:pPr>
      <w:pStyle w:val="Header"/>
      <w:jc w:val="center"/>
      <w:rPr>
        <w:rFonts w:hint="eastAsia"/>
        <w:lang w:eastAsia="ja-JP"/>
      </w:rPr>
    </w:pPr>
    <w:r>
      <w:rPr>
        <w:rFonts w:hint="eastAsia"/>
        <w:lang w:eastAsia="ja-JP"/>
      </w:rPr>
      <w:t>Individual Technical Demonstration Plan</w:t>
    </w:r>
    <w:r>
      <w:rPr>
        <w:lang w:eastAsia="ja-JP"/>
      </w:rPr>
      <w:br/>
    </w:r>
    <w:r>
      <w:rPr>
        <w:rFonts w:hint="eastAsia"/>
        <w:lang w:eastAsia="ja-JP"/>
      </w:rPr>
      <w:t>(Rev. 2025-03-12)</w:t>
    </w:r>
  </w:p>
  <w:p w14:paraId="31AEF066" w14:textId="77777777" w:rsidR="00CE452E" w:rsidRDefault="00CE452E" w:rsidP="003361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4403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NDC0NDI0tTAwMDVS0lEKTi0uzszPAykwrAUANpg+1CwAAAA="/>
  </w:docVars>
  <w:rsids>
    <w:rsidRoot w:val="00122AC8"/>
    <w:rsid w:val="00003AE5"/>
    <w:rsid w:val="00006D91"/>
    <w:rsid w:val="00012FDA"/>
    <w:rsid w:val="000141DC"/>
    <w:rsid w:val="000232C2"/>
    <w:rsid w:val="00026D0B"/>
    <w:rsid w:val="0003156F"/>
    <w:rsid w:val="00035D38"/>
    <w:rsid w:val="00042613"/>
    <w:rsid w:val="00052CD1"/>
    <w:rsid w:val="00054324"/>
    <w:rsid w:val="0006130D"/>
    <w:rsid w:val="00064775"/>
    <w:rsid w:val="000761B1"/>
    <w:rsid w:val="00077006"/>
    <w:rsid w:val="000853D7"/>
    <w:rsid w:val="0009356A"/>
    <w:rsid w:val="000941A4"/>
    <w:rsid w:val="000A78BD"/>
    <w:rsid w:val="000B1082"/>
    <w:rsid w:val="000B6482"/>
    <w:rsid w:val="000B6C7C"/>
    <w:rsid w:val="000B7969"/>
    <w:rsid w:val="000C7078"/>
    <w:rsid w:val="000D1268"/>
    <w:rsid w:val="000E07CC"/>
    <w:rsid w:val="000F219F"/>
    <w:rsid w:val="001048EE"/>
    <w:rsid w:val="00112462"/>
    <w:rsid w:val="0011496D"/>
    <w:rsid w:val="00114CDE"/>
    <w:rsid w:val="00122AC8"/>
    <w:rsid w:val="00124440"/>
    <w:rsid w:val="00124B4C"/>
    <w:rsid w:val="001271F1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CE0"/>
    <w:rsid w:val="00197C46"/>
    <w:rsid w:val="001A0259"/>
    <w:rsid w:val="001A2918"/>
    <w:rsid w:val="001A3655"/>
    <w:rsid w:val="001A5693"/>
    <w:rsid w:val="001B4AEF"/>
    <w:rsid w:val="001C1E87"/>
    <w:rsid w:val="001C3B74"/>
    <w:rsid w:val="001C7699"/>
    <w:rsid w:val="001D4B6D"/>
    <w:rsid w:val="001E318A"/>
    <w:rsid w:val="001E7A97"/>
    <w:rsid w:val="00207B69"/>
    <w:rsid w:val="0021496A"/>
    <w:rsid w:val="00216CF5"/>
    <w:rsid w:val="0021741B"/>
    <w:rsid w:val="00221DAE"/>
    <w:rsid w:val="00225186"/>
    <w:rsid w:val="0022668A"/>
    <w:rsid w:val="00235DDC"/>
    <w:rsid w:val="00242F7E"/>
    <w:rsid w:val="00250237"/>
    <w:rsid w:val="00250480"/>
    <w:rsid w:val="0025493D"/>
    <w:rsid w:val="0026464F"/>
    <w:rsid w:val="00277612"/>
    <w:rsid w:val="00281343"/>
    <w:rsid w:val="00290CFB"/>
    <w:rsid w:val="00291A2F"/>
    <w:rsid w:val="002938E4"/>
    <w:rsid w:val="00295120"/>
    <w:rsid w:val="00296884"/>
    <w:rsid w:val="002A5464"/>
    <w:rsid w:val="002A6E45"/>
    <w:rsid w:val="002C3860"/>
    <w:rsid w:val="002C5BF8"/>
    <w:rsid w:val="002E2881"/>
    <w:rsid w:val="002E3FB8"/>
    <w:rsid w:val="002E4C2D"/>
    <w:rsid w:val="002E6D85"/>
    <w:rsid w:val="0030086A"/>
    <w:rsid w:val="00300FA9"/>
    <w:rsid w:val="00310AB5"/>
    <w:rsid w:val="0031206C"/>
    <w:rsid w:val="00330295"/>
    <w:rsid w:val="00332BCD"/>
    <w:rsid w:val="00333A0F"/>
    <w:rsid w:val="003361E6"/>
    <w:rsid w:val="00337009"/>
    <w:rsid w:val="00347AB7"/>
    <w:rsid w:val="003536BE"/>
    <w:rsid w:val="00381D41"/>
    <w:rsid w:val="003832F0"/>
    <w:rsid w:val="0038685D"/>
    <w:rsid w:val="00394657"/>
    <w:rsid w:val="003A260E"/>
    <w:rsid w:val="003A726B"/>
    <w:rsid w:val="003B0946"/>
    <w:rsid w:val="003B17C2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3F14D7"/>
    <w:rsid w:val="00401CDB"/>
    <w:rsid w:val="004103DF"/>
    <w:rsid w:val="00411D36"/>
    <w:rsid w:val="0041656B"/>
    <w:rsid w:val="0042293C"/>
    <w:rsid w:val="0043798B"/>
    <w:rsid w:val="00441B37"/>
    <w:rsid w:val="004469A2"/>
    <w:rsid w:val="00453626"/>
    <w:rsid w:val="00456AEC"/>
    <w:rsid w:val="00456CE9"/>
    <w:rsid w:val="00457422"/>
    <w:rsid w:val="00462048"/>
    <w:rsid w:val="00464098"/>
    <w:rsid w:val="004749BA"/>
    <w:rsid w:val="004827E9"/>
    <w:rsid w:val="0048301A"/>
    <w:rsid w:val="00484499"/>
    <w:rsid w:val="00487348"/>
    <w:rsid w:val="00497020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7348"/>
    <w:rsid w:val="004C7D99"/>
    <w:rsid w:val="004D1632"/>
    <w:rsid w:val="004D3B61"/>
    <w:rsid w:val="004D507C"/>
    <w:rsid w:val="004D657F"/>
    <w:rsid w:val="004E3A37"/>
    <w:rsid w:val="004E4205"/>
    <w:rsid w:val="004E7175"/>
    <w:rsid w:val="0050005C"/>
    <w:rsid w:val="00501C0C"/>
    <w:rsid w:val="005048D0"/>
    <w:rsid w:val="005142CA"/>
    <w:rsid w:val="00516316"/>
    <w:rsid w:val="00542457"/>
    <w:rsid w:val="00554DFA"/>
    <w:rsid w:val="0055717C"/>
    <w:rsid w:val="00560157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29E8"/>
    <w:rsid w:val="005A4181"/>
    <w:rsid w:val="005B5873"/>
    <w:rsid w:val="005C43C2"/>
    <w:rsid w:val="005D0BE4"/>
    <w:rsid w:val="005F1E71"/>
    <w:rsid w:val="005F50F9"/>
    <w:rsid w:val="00602FD3"/>
    <w:rsid w:val="00607C92"/>
    <w:rsid w:val="006105DD"/>
    <w:rsid w:val="006169F8"/>
    <w:rsid w:val="006210B7"/>
    <w:rsid w:val="00621188"/>
    <w:rsid w:val="00621F9C"/>
    <w:rsid w:val="0062478A"/>
    <w:rsid w:val="00626D1B"/>
    <w:rsid w:val="00646C77"/>
    <w:rsid w:val="00647838"/>
    <w:rsid w:val="006553BE"/>
    <w:rsid w:val="00656DA3"/>
    <w:rsid w:val="0066227C"/>
    <w:rsid w:val="00667B49"/>
    <w:rsid w:val="00670589"/>
    <w:rsid w:val="00676873"/>
    <w:rsid w:val="00676FB1"/>
    <w:rsid w:val="0068575E"/>
    <w:rsid w:val="00693EF3"/>
    <w:rsid w:val="006A2BC6"/>
    <w:rsid w:val="006A3D12"/>
    <w:rsid w:val="006A56BC"/>
    <w:rsid w:val="006A61EF"/>
    <w:rsid w:val="006B1D62"/>
    <w:rsid w:val="006B4B39"/>
    <w:rsid w:val="006C28E5"/>
    <w:rsid w:val="006F7473"/>
    <w:rsid w:val="00701E80"/>
    <w:rsid w:val="0070250D"/>
    <w:rsid w:val="00703FED"/>
    <w:rsid w:val="007056F0"/>
    <w:rsid w:val="00707323"/>
    <w:rsid w:val="00713289"/>
    <w:rsid w:val="007149D4"/>
    <w:rsid w:val="007163AE"/>
    <w:rsid w:val="00722D00"/>
    <w:rsid w:val="007340B1"/>
    <w:rsid w:val="00735C67"/>
    <w:rsid w:val="00744CE0"/>
    <w:rsid w:val="00745E3E"/>
    <w:rsid w:val="007465A1"/>
    <w:rsid w:val="0075454A"/>
    <w:rsid w:val="00760ADA"/>
    <w:rsid w:val="00762732"/>
    <w:rsid w:val="00772C17"/>
    <w:rsid w:val="00775E63"/>
    <w:rsid w:val="00776639"/>
    <w:rsid w:val="00781656"/>
    <w:rsid w:val="00781EA2"/>
    <w:rsid w:val="00783DA4"/>
    <w:rsid w:val="00790CB7"/>
    <w:rsid w:val="007A4DA8"/>
    <w:rsid w:val="007A551D"/>
    <w:rsid w:val="007A7BCB"/>
    <w:rsid w:val="007B123C"/>
    <w:rsid w:val="007B45E3"/>
    <w:rsid w:val="007B6BCA"/>
    <w:rsid w:val="007C1DE1"/>
    <w:rsid w:val="007C3F7E"/>
    <w:rsid w:val="007C53FC"/>
    <w:rsid w:val="007D0733"/>
    <w:rsid w:val="007D1368"/>
    <w:rsid w:val="007D4DA0"/>
    <w:rsid w:val="007D699D"/>
    <w:rsid w:val="007E282C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09F4"/>
    <w:rsid w:val="00831C37"/>
    <w:rsid w:val="008362CB"/>
    <w:rsid w:val="00841520"/>
    <w:rsid w:val="00847EDF"/>
    <w:rsid w:val="00850502"/>
    <w:rsid w:val="00853CA6"/>
    <w:rsid w:val="00854285"/>
    <w:rsid w:val="008563B8"/>
    <w:rsid w:val="00860D74"/>
    <w:rsid w:val="00866154"/>
    <w:rsid w:val="008707FA"/>
    <w:rsid w:val="0087277D"/>
    <w:rsid w:val="00873059"/>
    <w:rsid w:val="00880F00"/>
    <w:rsid w:val="0088125A"/>
    <w:rsid w:val="00881576"/>
    <w:rsid w:val="00887840"/>
    <w:rsid w:val="00893569"/>
    <w:rsid w:val="008963B8"/>
    <w:rsid w:val="008A63AE"/>
    <w:rsid w:val="008A7C44"/>
    <w:rsid w:val="008B2044"/>
    <w:rsid w:val="008B6142"/>
    <w:rsid w:val="008B7DFF"/>
    <w:rsid w:val="008C2B9C"/>
    <w:rsid w:val="008C6118"/>
    <w:rsid w:val="008D3215"/>
    <w:rsid w:val="008D6480"/>
    <w:rsid w:val="008E2715"/>
    <w:rsid w:val="008E2EAA"/>
    <w:rsid w:val="008E3372"/>
    <w:rsid w:val="008E4903"/>
    <w:rsid w:val="008E7A22"/>
    <w:rsid w:val="00900071"/>
    <w:rsid w:val="00905A17"/>
    <w:rsid w:val="0090757A"/>
    <w:rsid w:val="00915BD5"/>
    <w:rsid w:val="00916317"/>
    <w:rsid w:val="00916910"/>
    <w:rsid w:val="00920268"/>
    <w:rsid w:val="00921CD1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39A0"/>
    <w:rsid w:val="00955A7D"/>
    <w:rsid w:val="00956264"/>
    <w:rsid w:val="00960B2B"/>
    <w:rsid w:val="00970856"/>
    <w:rsid w:val="00971CDF"/>
    <w:rsid w:val="00986C0B"/>
    <w:rsid w:val="009A1B05"/>
    <w:rsid w:val="009A224D"/>
    <w:rsid w:val="009A3B41"/>
    <w:rsid w:val="009A77B0"/>
    <w:rsid w:val="009B369D"/>
    <w:rsid w:val="009B6972"/>
    <w:rsid w:val="009C29AC"/>
    <w:rsid w:val="009C2BA1"/>
    <w:rsid w:val="009C35EA"/>
    <w:rsid w:val="009C3657"/>
    <w:rsid w:val="009C51BA"/>
    <w:rsid w:val="009C69EE"/>
    <w:rsid w:val="009C6F0A"/>
    <w:rsid w:val="009C77B3"/>
    <w:rsid w:val="009D3D18"/>
    <w:rsid w:val="009E3863"/>
    <w:rsid w:val="009E6980"/>
    <w:rsid w:val="00A03441"/>
    <w:rsid w:val="00A0375F"/>
    <w:rsid w:val="00A06CB6"/>
    <w:rsid w:val="00A129F1"/>
    <w:rsid w:val="00A17F93"/>
    <w:rsid w:val="00A20C34"/>
    <w:rsid w:val="00A21CD2"/>
    <w:rsid w:val="00A30FAC"/>
    <w:rsid w:val="00A332EA"/>
    <w:rsid w:val="00A36BD5"/>
    <w:rsid w:val="00A4009E"/>
    <w:rsid w:val="00A46109"/>
    <w:rsid w:val="00A66B38"/>
    <w:rsid w:val="00A67AA5"/>
    <w:rsid w:val="00A70DE3"/>
    <w:rsid w:val="00A74943"/>
    <w:rsid w:val="00A751A1"/>
    <w:rsid w:val="00A752E8"/>
    <w:rsid w:val="00A83783"/>
    <w:rsid w:val="00A84D55"/>
    <w:rsid w:val="00A8605D"/>
    <w:rsid w:val="00A9408D"/>
    <w:rsid w:val="00A950A7"/>
    <w:rsid w:val="00A95742"/>
    <w:rsid w:val="00A95D3C"/>
    <w:rsid w:val="00AA0837"/>
    <w:rsid w:val="00AB308B"/>
    <w:rsid w:val="00AD00BC"/>
    <w:rsid w:val="00AD21B2"/>
    <w:rsid w:val="00AD3C7A"/>
    <w:rsid w:val="00AD633C"/>
    <w:rsid w:val="00AD73D6"/>
    <w:rsid w:val="00AE380C"/>
    <w:rsid w:val="00B01802"/>
    <w:rsid w:val="00B02ED6"/>
    <w:rsid w:val="00B04517"/>
    <w:rsid w:val="00B101E0"/>
    <w:rsid w:val="00B12A1C"/>
    <w:rsid w:val="00B13A4E"/>
    <w:rsid w:val="00B14A6D"/>
    <w:rsid w:val="00B15163"/>
    <w:rsid w:val="00B26FC8"/>
    <w:rsid w:val="00B4141A"/>
    <w:rsid w:val="00B548AF"/>
    <w:rsid w:val="00B658CE"/>
    <w:rsid w:val="00B7287F"/>
    <w:rsid w:val="00B72A7E"/>
    <w:rsid w:val="00B7333A"/>
    <w:rsid w:val="00B7379A"/>
    <w:rsid w:val="00B76656"/>
    <w:rsid w:val="00B84E6C"/>
    <w:rsid w:val="00B95C9F"/>
    <w:rsid w:val="00BA1494"/>
    <w:rsid w:val="00BA65CA"/>
    <w:rsid w:val="00BB199B"/>
    <w:rsid w:val="00BB407D"/>
    <w:rsid w:val="00BB7E43"/>
    <w:rsid w:val="00BC6A91"/>
    <w:rsid w:val="00BC7F07"/>
    <w:rsid w:val="00BD4D0D"/>
    <w:rsid w:val="00BD4DC2"/>
    <w:rsid w:val="00BD4F11"/>
    <w:rsid w:val="00BD5D61"/>
    <w:rsid w:val="00BD7FDA"/>
    <w:rsid w:val="00BF0A3A"/>
    <w:rsid w:val="00BF451A"/>
    <w:rsid w:val="00C027D5"/>
    <w:rsid w:val="00C0322C"/>
    <w:rsid w:val="00C046D6"/>
    <w:rsid w:val="00C0622E"/>
    <w:rsid w:val="00C06C75"/>
    <w:rsid w:val="00C10BD3"/>
    <w:rsid w:val="00C14EFF"/>
    <w:rsid w:val="00C21B08"/>
    <w:rsid w:val="00C21B85"/>
    <w:rsid w:val="00C21F61"/>
    <w:rsid w:val="00C23FD2"/>
    <w:rsid w:val="00C3158B"/>
    <w:rsid w:val="00C503DE"/>
    <w:rsid w:val="00C51EC8"/>
    <w:rsid w:val="00C5347B"/>
    <w:rsid w:val="00C535D1"/>
    <w:rsid w:val="00C54951"/>
    <w:rsid w:val="00C55129"/>
    <w:rsid w:val="00C60858"/>
    <w:rsid w:val="00C60934"/>
    <w:rsid w:val="00C61783"/>
    <w:rsid w:val="00C75011"/>
    <w:rsid w:val="00C9263B"/>
    <w:rsid w:val="00CA3DAC"/>
    <w:rsid w:val="00CA6FB6"/>
    <w:rsid w:val="00CA71E8"/>
    <w:rsid w:val="00CB2352"/>
    <w:rsid w:val="00CB3068"/>
    <w:rsid w:val="00CC4431"/>
    <w:rsid w:val="00CD16FA"/>
    <w:rsid w:val="00CD226A"/>
    <w:rsid w:val="00CE452E"/>
    <w:rsid w:val="00CE6DA1"/>
    <w:rsid w:val="00CF1B1B"/>
    <w:rsid w:val="00CF28F0"/>
    <w:rsid w:val="00D03D8C"/>
    <w:rsid w:val="00D06A54"/>
    <w:rsid w:val="00D13735"/>
    <w:rsid w:val="00D141A8"/>
    <w:rsid w:val="00D20D02"/>
    <w:rsid w:val="00D2433D"/>
    <w:rsid w:val="00D256CF"/>
    <w:rsid w:val="00D26173"/>
    <w:rsid w:val="00D36161"/>
    <w:rsid w:val="00D43965"/>
    <w:rsid w:val="00D50803"/>
    <w:rsid w:val="00D509D1"/>
    <w:rsid w:val="00D5795D"/>
    <w:rsid w:val="00D6170E"/>
    <w:rsid w:val="00D62745"/>
    <w:rsid w:val="00D66ADF"/>
    <w:rsid w:val="00D7151E"/>
    <w:rsid w:val="00D85291"/>
    <w:rsid w:val="00D86057"/>
    <w:rsid w:val="00D95831"/>
    <w:rsid w:val="00D9588C"/>
    <w:rsid w:val="00D959C7"/>
    <w:rsid w:val="00DA090F"/>
    <w:rsid w:val="00DA152E"/>
    <w:rsid w:val="00DA203A"/>
    <w:rsid w:val="00DA6661"/>
    <w:rsid w:val="00DA7799"/>
    <w:rsid w:val="00DB5420"/>
    <w:rsid w:val="00DC0C56"/>
    <w:rsid w:val="00DC41CC"/>
    <w:rsid w:val="00DE0BE8"/>
    <w:rsid w:val="00DE6757"/>
    <w:rsid w:val="00DE69D1"/>
    <w:rsid w:val="00DF375E"/>
    <w:rsid w:val="00E03D80"/>
    <w:rsid w:val="00E03E47"/>
    <w:rsid w:val="00E10215"/>
    <w:rsid w:val="00E11D23"/>
    <w:rsid w:val="00E232E1"/>
    <w:rsid w:val="00E25866"/>
    <w:rsid w:val="00E26D5C"/>
    <w:rsid w:val="00E33123"/>
    <w:rsid w:val="00E35C3F"/>
    <w:rsid w:val="00E37A2A"/>
    <w:rsid w:val="00E46DE4"/>
    <w:rsid w:val="00E53113"/>
    <w:rsid w:val="00E53C52"/>
    <w:rsid w:val="00E70687"/>
    <w:rsid w:val="00E72B2D"/>
    <w:rsid w:val="00E72ECA"/>
    <w:rsid w:val="00E86EB8"/>
    <w:rsid w:val="00E8741D"/>
    <w:rsid w:val="00E97B9A"/>
    <w:rsid w:val="00EA0037"/>
    <w:rsid w:val="00EB18DE"/>
    <w:rsid w:val="00EB4A3F"/>
    <w:rsid w:val="00EB64E0"/>
    <w:rsid w:val="00EC0C3C"/>
    <w:rsid w:val="00EC1BC9"/>
    <w:rsid w:val="00EC77C3"/>
    <w:rsid w:val="00ED620B"/>
    <w:rsid w:val="00ED74BE"/>
    <w:rsid w:val="00EE642C"/>
    <w:rsid w:val="00EF2DFC"/>
    <w:rsid w:val="00EF2EC6"/>
    <w:rsid w:val="00F01F1A"/>
    <w:rsid w:val="00F03E6F"/>
    <w:rsid w:val="00F04B71"/>
    <w:rsid w:val="00F04CDD"/>
    <w:rsid w:val="00F20286"/>
    <w:rsid w:val="00F25095"/>
    <w:rsid w:val="00F31E56"/>
    <w:rsid w:val="00F41A60"/>
    <w:rsid w:val="00F50BCD"/>
    <w:rsid w:val="00F52B63"/>
    <w:rsid w:val="00F57FDD"/>
    <w:rsid w:val="00F65021"/>
    <w:rsid w:val="00F67F17"/>
    <w:rsid w:val="00F719BB"/>
    <w:rsid w:val="00F73BE7"/>
    <w:rsid w:val="00F81B74"/>
    <w:rsid w:val="00F8286B"/>
    <w:rsid w:val="00F92A6D"/>
    <w:rsid w:val="00FA1B3A"/>
    <w:rsid w:val="00FA2A34"/>
    <w:rsid w:val="00FA2C98"/>
    <w:rsid w:val="00FA3CDD"/>
    <w:rsid w:val="00FB0D5E"/>
    <w:rsid w:val="00FC0E50"/>
    <w:rsid w:val="00FD0BC2"/>
    <w:rsid w:val="00FD0E07"/>
    <w:rsid w:val="00FD14D8"/>
    <w:rsid w:val="00FD2847"/>
    <w:rsid w:val="00FD368B"/>
    <w:rsid w:val="00FD3E25"/>
    <w:rsid w:val="00FE39B1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12BBF5"/>
  <w15:docId w15:val="{F8597A2C-79EE-442D-9351-02980288A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1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9</TotalTime>
  <Pages>2</Pages>
  <Words>226</Words>
  <Characters>1280</Characters>
  <Application>Microsoft Office Word</Application>
  <DocSecurity>0</DocSecurity>
  <Lines>10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team project demonstration</dc:subject>
  <dc:creator>Mark Anderson</dc:creator>
  <cp:keywords>rubric</cp:keywords>
  <cp:lastModifiedBy>Kanai, Junichi</cp:lastModifiedBy>
  <cp:revision>4</cp:revision>
  <cp:lastPrinted>2010-08-05T19:29:00Z</cp:lastPrinted>
  <dcterms:created xsi:type="dcterms:W3CDTF">2025-03-12T21:04:00Z</dcterms:created>
  <dcterms:modified xsi:type="dcterms:W3CDTF">2025-03-13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c9b1f8eaf0e21512c4f032f7fa591704ac463799a9d1c9b3df8e1939304373</vt:lpwstr>
  </property>
</Properties>
</file>